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1AD312D" w:rsidR="00F250B6" w:rsidRPr="00F250B6" w:rsidRDefault="009103C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02D12F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9103CE">
              <w:rPr>
                <w:rFonts w:eastAsia="Times New Roman" w:cstheme="minorHAnsi"/>
                <w:lang w:eastAsia="en-GB"/>
              </w:rPr>
              <w:t>controls after being edit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03CE8D6" w:rsidR="00F250B6" w:rsidRPr="00F250B6" w:rsidRDefault="00A2089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zu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709668A" w:rsidR="00F250B6" w:rsidRPr="00F250B6" w:rsidRDefault="00A2089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zu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13F508A" w:rsidR="00F250B6" w:rsidRPr="00F250B6" w:rsidRDefault="00A2089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-08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5189A9F5" w:rsidR="00F250B6" w:rsidRPr="00F250B6" w:rsidRDefault="009103C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deo ca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0749033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5CF284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103CE">
              <w:rPr>
                <w:rFonts w:eastAsia="Times New Roman" w:cstheme="minorHAnsi"/>
                <w:lang w:eastAsia="en-GB"/>
              </w:rPr>
              <w:t>pyth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170DEDA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 on entering valid userid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4D77CCD5" w:rsidR="00F250B6" w:rsidRPr="00F250B6" w:rsidRDefault="009103C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 to line 180, add in if statement with output using pynpu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07F9F41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295F86D8" w:rsidR="00F250B6" w:rsidRPr="00F250B6" w:rsidRDefault="009103C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the app, test the gestures outputs the pynput control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91A301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9103C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55B2A2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256CC6F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276D45C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261AB59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9103CE"/>
    <w:rsid w:val="00A2089D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izzul Firdaus</cp:lastModifiedBy>
  <cp:revision>3</cp:revision>
  <dcterms:created xsi:type="dcterms:W3CDTF">2022-08-20T06:25:00Z</dcterms:created>
  <dcterms:modified xsi:type="dcterms:W3CDTF">2022-08-20T06:26:00Z</dcterms:modified>
</cp:coreProperties>
</file>